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7CEFB1" w14:textId="01D928BC" w:rsidR="00770AE0" w:rsidRDefault="0064031A">
      <w:r>
        <w:t>Project proposal</w:t>
      </w:r>
    </w:p>
    <w:p w14:paraId="52E1E475" w14:textId="77777777" w:rsidR="0064031A" w:rsidRDefault="0064031A" w:rsidP="0064031A">
      <w:pPr>
        <w:pStyle w:val="NormalWeb"/>
        <w:shd w:val="clear" w:color="auto" w:fill="FFFFFF"/>
        <w:jc w:val="both"/>
        <w:rPr>
          <w:rStyle w:val="Strong"/>
          <w:rFonts w:ascii="Verdana" w:hAnsi="Verdana" w:cs="Helvetica"/>
          <w:color w:val="1D2228"/>
          <w:sz w:val="17"/>
          <w:szCs w:val="17"/>
        </w:rPr>
      </w:pPr>
      <w:r>
        <w:rPr>
          <w:rFonts w:ascii="Verdana" w:hAnsi="Verdana" w:cs="Helvetica"/>
          <w:color w:val="1D2228"/>
          <w:sz w:val="17"/>
          <w:szCs w:val="17"/>
        </w:rPr>
        <w:t>Student Number: </w:t>
      </w:r>
      <w:r>
        <w:rPr>
          <w:rStyle w:val="Strong"/>
          <w:rFonts w:ascii="Verdana" w:hAnsi="Verdana" w:cs="Helvetica"/>
          <w:color w:val="1D2228"/>
          <w:sz w:val="17"/>
          <w:szCs w:val="17"/>
        </w:rPr>
        <w:t>20135254</w:t>
      </w:r>
    </w:p>
    <w:p w14:paraId="46735C0B" w14:textId="5D76AA32" w:rsidR="0064031A" w:rsidRDefault="00B3351F">
      <w:r>
        <w:t>Smart Building</w:t>
      </w:r>
    </w:p>
    <w:sectPr w:rsidR="006403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MgMCEyNTMwszcyUdpeDU4uLM/DyQAsNaADepPEQsAAAA"/>
  </w:docVars>
  <w:rsids>
    <w:rsidRoot w:val="00033883"/>
    <w:rsid w:val="00033883"/>
    <w:rsid w:val="0064031A"/>
    <w:rsid w:val="00770AE0"/>
    <w:rsid w:val="009E6E31"/>
    <w:rsid w:val="00B3351F"/>
    <w:rsid w:val="00F56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5723E"/>
  <w15:chartTrackingRefBased/>
  <w15:docId w15:val="{4D309ECA-4AF8-4C42-BA04-6F87B7EBC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E31"/>
    <w:pPr>
      <w:spacing w:line="240" w:lineRule="auto"/>
      <w:contextualSpacing/>
    </w:pPr>
    <w:rPr>
      <w:rFonts w:ascii="Segoe UI" w:hAnsi="Segoe U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031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6403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dor Pitulac</dc:creator>
  <cp:keywords/>
  <dc:description/>
  <cp:lastModifiedBy>Tudor Pitulac</cp:lastModifiedBy>
  <cp:revision>2</cp:revision>
  <dcterms:created xsi:type="dcterms:W3CDTF">2021-03-20T15:11:00Z</dcterms:created>
  <dcterms:modified xsi:type="dcterms:W3CDTF">2021-03-20T15:22:00Z</dcterms:modified>
</cp:coreProperties>
</file>